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ovana Rodrigues Sil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ov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s Sil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5 Sterling Road, Kenilworth, IL, USA Kenilworth, IL, USA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gi15silva@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9808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smon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